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1E95A3A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>
            <wp:extent cx="1785620" cy="776605"/>
            <wp:effectExtent l="0" t="0" r="508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5620" cy="77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75C62">
      <w:pPr>
        <w:pStyle w:val="3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before="0"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iara School of Business</w:t>
      </w:r>
    </w:p>
    <w:p w14:paraId="06DFD214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i/>
          <w:color w:val="auto"/>
          <w:sz w:val="24"/>
          <w:szCs w:val="24"/>
        </w:rPr>
        <w:t>Nurturing business innovators</w:t>
      </w:r>
    </w:p>
    <w:p w14:paraId="538AFEC3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rPr>
          <w:rFonts w:ascii="Times New Roman" w:hAnsi="Times New Roman"/>
          <w:color w:val="auto"/>
          <w:sz w:val="24"/>
          <w:szCs w:val="24"/>
        </w:rPr>
      </w:pPr>
    </w:p>
    <w:p w14:paraId="73BC6F19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MAY - AUGUST 2024 TRIMESTER EXAMINATIONS</w:t>
      </w:r>
    </w:p>
    <w:p w14:paraId="30E86F8B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hd w:val="clear" w:fill="FFFFFF" w:themeFill="background1"/>
        <w:spacing w:after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EXAMINATION FOR </w:t>
      </w:r>
      <w:r>
        <w:rPr>
          <w:rFonts w:ascii="Times New Roman" w:hAnsi="Times New Roman"/>
          <w:color w:val="auto"/>
          <w:sz w:val="24"/>
          <w:szCs w:val="24"/>
          <w:highlight w:val="none"/>
          <w:shd w:val="clear" w:fill="FFFFFF" w:themeFill="background1"/>
        </w:rPr>
        <w:t>D</w:t>
      </w:r>
      <w:r>
        <w:rPr>
          <w:rFonts w:hint="default" w:ascii="Times New Roman" w:hAnsi="Times New Roman"/>
          <w:color w:val="auto"/>
          <w:sz w:val="24"/>
          <w:szCs w:val="24"/>
          <w:highlight w:val="none"/>
          <w:shd w:val="clear" w:fill="FFFFFF" w:themeFill="background1"/>
          <w:lang w:val="en-US"/>
        </w:rPr>
        <w:t>E</w:t>
      </w:r>
      <w:bookmarkStart w:id="1" w:name="_GoBack"/>
      <w:bookmarkEnd w:id="1"/>
      <w:r>
        <w:rPr>
          <w:rFonts w:hint="default" w:ascii="Times New Roman" w:hAnsi="Times New Roman"/>
          <w:color w:val="auto"/>
          <w:sz w:val="24"/>
          <w:szCs w:val="24"/>
          <w:highlight w:val="none"/>
          <w:shd w:val="clear" w:fill="FFFFFF" w:themeFill="background1"/>
          <w:lang w:val="en-US"/>
        </w:rPr>
        <w:t xml:space="preserve">GREE </w:t>
      </w:r>
      <w:r>
        <w:rPr>
          <w:rFonts w:ascii="Times New Roman" w:hAnsi="Times New Roman"/>
          <w:color w:val="auto"/>
          <w:sz w:val="24"/>
          <w:szCs w:val="24"/>
          <w:highlight w:val="none"/>
          <w:shd w:val="clear" w:fill="FFFFFF" w:themeFill="background1"/>
        </w:rPr>
        <w:t>IN BUSINESS ADMINISTRATION (FINANCE)</w:t>
      </w:r>
      <w:bookmarkStart w:id="0" w:name="_Toc306263693"/>
    </w:p>
    <w:p w14:paraId="3A33CEDA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RFN 405: </w:t>
      </w:r>
      <w:bookmarkEnd w:id="0"/>
      <w:r>
        <w:rPr>
          <w:rFonts w:ascii="Times New Roman" w:hAnsi="Times New Roman"/>
          <w:color w:val="auto"/>
          <w:sz w:val="24"/>
          <w:szCs w:val="24"/>
        </w:rPr>
        <w:t xml:space="preserve">REAL ESTATE FINANCE AND INVESTMENT ANALYSIS  </w:t>
      </w:r>
    </w:p>
    <w:p w14:paraId="7093673F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rPr>
          <w:rFonts w:ascii="Times New Roman" w:hAnsi="Times New Roman"/>
          <w:color w:val="auto"/>
          <w:sz w:val="24"/>
          <w:szCs w:val="24"/>
        </w:rPr>
      </w:pPr>
    </w:p>
    <w:p w14:paraId="61ECC4DC">
      <w:pPr>
        <w:pStyle w:val="11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jc w:val="left"/>
        <w:rPr>
          <w:rFonts w:ascii="Times New Roman" w:hAnsi="Times New Roman"/>
          <w:bCs w:val="0"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hint="default" w:ascii="Times New Roman" w:hAnsi="Times New Roman"/>
          <w:sz w:val="24"/>
          <w:szCs w:val="24"/>
          <w:lang w:val="en-US"/>
        </w:rPr>
        <w:t>12</w:t>
      </w:r>
      <w:r>
        <w:rPr>
          <w:rFonts w:hint="default" w:ascii="Times New Roman" w:hAnsi="Times New Roman"/>
          <w:sz w:val="24"/>
          <w:szCs w:val="24"/>
          <w:vertAlign w:val="superscript"/>
          <w:lang w:val="en-US"/>
        </w:rPr>
        <w:t>TH</w:t>
      </w:r>
      <w:r>
        <w:rPr>
          <w:rFonts w:hint="default"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AUGUST 2024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TIME: 2 HOURS </w:t>
      </w:r>
    </w:p>
    <w:p w14:paraId="5349183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eastAsia="Calibri" w:cs="Times New Roman"/>
          <w:sz w:val="24"/>
          <w:szCs w:val="24"/>
          <w:u w:val="single"/>
        </w:rPr>
      </w:pPr>
      <w:r>
        <w:rPr>
          <w:rFonts w:ascii="Times New Roman" w:hAnsi="Times New Roman" w:eastAsia="Calibri" w:cs="Times New Roman"/>
          <w:b/>
          <w:bCs/>
          <w:sz w:val="24"/>
          <w:szCs w:val="24"/>
          <w:u w:val="single"/>
        </w:rPr>
        <w:t xml:space="preserve">GENERAL INSTRUCTIONS: </w:t>
      </w:r>
    </w:p>
    <w:p w14:paraId="3631FBB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sz w:val="24"/>
          <w:szCs w:val="24"/>
        </w:rPr>
        <w:t xml:space="preserve">Students are NOT permitted to write on the examination paper during reading time. </w:t>
      </w:r>
    </w:p>
    <w:p w14:paraId="3691CB1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sz w:val="24"/>
          <w:szCs w:val="24"/>
        </w:rPr>
        <w:t xml:space="preserve">This is a closed-book examination. Textbooks/Reference books/notes are not permitted. </w:t>
      </w:r>
    </w:p>
    <w:p w14:paraId="1228C24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eastAsia="Calibri" w:cs="Times New Roman"/>
          <w:b/>
          <w:bCs/>
          <w:sz w:val="24"/>
          <w:szCs w:val="24"/>
          <w:u w:val="single"/>
        </w:rPr>
      </w:pPr>
    </w:p>
    <w:p w14:paraId="40B26CA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b/>
          <w:bCs/>
          <w:sz w:val="24"/>
          <w:szCs w:val="24"/>
          <w:u w:val="single"/>
        </w:rPr>
        <w:t>SPECIAL INSTRUCTIONS</w:t>
      </w:r>
      <w:r>
        <w:rPr>
          <w:rFonts w:ascii="Times New Roman" w:hAnsi="Times New Roman" w:eastAsia="Calibri" w:cs="Times New Roman"/>
          <w:b/>
          <w:bCs/>
          <w:sz w:val="24"/>
          <w:szCs w:val="24"/>
        </w:rPr>
        <w:t xml:space="preserve">: </w:t>
      </w:r>
    </w:p>
    <w:p w14:paraId="17FFC985">
      <w:pPr>
        <w:autoSpaceDE w:val="0"/>
        <w:autoSpaceDN w:val="0"/>
        <w:adjustRightInd w:val="0"/>
        <w:spacing w:after="228" w:line="360" w:lineRule="auto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1 Write your REGISTRATION NO. Clearly on the answer booklet(s). </w:t>
      </w:r>
    </w:p>
    <w:p w14:paraId="4AE2AE49">
      <w:pPr>
        <w:spacing w:after="0" w:line="360" w:lineRule="auto"/>
        <w:ind w:left="270" w:hanging="270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2 </w:t>
      </w:r>
      <w:r>
        <w:rPr>
          <w:rFonts w:ascii="Times New Roman" w:hAnsi="Times New Roman" w:eastAsia="Calibri" w:cs="Times New Roman"/>
          <w:sz w:val="24"/>
          <w:szCs w:val="24"/>
        </w:rPr>
        <w:t>Answer Question One and ANY other TWO questions.</w:t>
      </w:r>
    </w:p>
    <w:p w14:paraId="7544FE7B">
      <w:pPr>
        <w:autoSpaceDE w:val="0"/>
        <w:autoSpaceDN w:val="0"/>
        <w:adjustRightInd w:val="0"/>
        <w:spacing w:after="228" w:line="360" w:lineRule="auto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3 Questions in all sections should be answered in the answer booklet(s). </w:t>
      </w:r>
    </w:p>
    <w:p w14:paraId="72E3BE53">
      <w:pPr>
        <w:autoSpaceDE w:val="0"/>
        <w:autoSpaceDN w:val="0"/>
        <w:adjustRightInd w:val="0"/>
        <w:spacing w:after="228" w:line="360" w:lineRule="auto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4 Marks allocated to each question are shown at the end of the question. </w:t>
      </w:r>
    </w:p>
    <w:p w14:paraId="260969EB">
      <w:pPr>
        <w:autoSpaceDE w:val="0"/>
        <w:autoSpaceDN w:val="0"/>
        <w:adjustRightInd w:val="0"/>
        <w:spacing w:after="228" w:line="360" w:lineRule="auto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5 PLEASE start the answer to EACH question on a NEW PAGE. </w:t>
      </w:r>
    </w:p>
    <w:p w14:paraId="52312846">
      <w:pPr>
        <w:autoSpaceDE w:val="0"/>
        <w:autoSpaceDN w:val="0"/>
        <w:adjustRightInd w:val="0"/>
        <w:spacing w:after="228" w:line="360" w:lineRule="auto"/>
        <w:ind w:left="270" w:hanging="270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6 For the questions, write the number of the question on the answer booklet(s) in the order you answered them. </w:t>
      </w:r>
    </w:p>
    <w:p w14:paraId="42E2DF58">
      <w:pPr>
        <w:autoSpaceDE w:val="0"/>
        <w:autoSpaceDN w:val="0"/>
        <w:adjustRightInd w:val="0"/>
        <w:spacing w:after="228" w:line="360" w:lineRule="auto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7 Show your workings and clearly indicate the answer to the problems provided. </w:t>
      </w:r>
    </w:p>
    <w:p w14:paraId="149F0B9D">
      <w:pPr>
        <w:autoSpaceDE w:val="0"/>
        <w:autoSpaceDN w:val="0"/>
        <w:adjustRightInd w:val="0"/>
        <w:spacing w:after="0" w:line="360" w:lineRule="auto"/>
        <w:ind w:left="180" w:hanging="180"/>
        <w:rPr>
          <w:rFonts w:ascii="Times New Roman" w:hAnsi="Times New Roman" w:eastAsia="Calibri" w:cs="Times New Roman"/>
          <w:bCs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8 Keep your phone(s) SWITCHED OFF at the front of the examination room. </w:t>
      </w:r>
    </w:p>
    <w:p w14:paraId="348D34F1">
      <w:pPr>
        <w:autoSpaceDE w:val="0"/>
        <w:autoSpaceDN w:val="0"/>
        <w:adjustRightInd w:val="0"/>
        <w:spacing w:after="0" w:line="360" w:lineRule="auto"/>
        <w:ind w:left="180" w:hanging="180"/>
        <w:rPr>
          <w:rFonts w:ascii="Times New Roman" w:hAnsi="Times New Roman" w:eastAsia="Calibri" w:cs="Times New Roman"/>
          <w:sz w:val="24"/>
          <w:szCs w:val="24"/>
        </w:rPr>
      </w:pPr>
    </w:p>
    <w:p w14:paraId="2834D027">
      <w:pPr>
        <w:autoSpaceDE w:val="0"/>
        <w:autoSpaceDN w:val="0"/>
        <w:adjustRightInd w:val="0"/>
        <w:spacing w:after="211" w:line="360" w:lineRule="auto"/>
        <w:ind w:left="180" w:hanging="180"/>
        <w:rPr>
          <w:rFonts w:ascii="Times New Roman" w:hAnsi="Times New Roman" w:eastAsia="Calibri" w:cs="Times New Roman"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9 Keep ALL bags and caps at the front of the examination room and do not refer to any unauthorized material before or during the course of the examination. </w:t>
      </w:r>
    </w:p>
    <w:p w14:paraId="0D223067">
      <w:pPr>
        <w:autoSpaceDE w:val="0"/>
        <w:autoSpaceDN w:val="0"/>
        <w:adjustRightInd w:val="0"/>
        <w:spacing w:after="0" w:line="360" w:lineRule="auto"/>
        <w:ind w:left="270" w:hanging="270"/>
        <w:rPr>
          <w:rFonts w:ascii="Times New Roman" w:hAnsi="Times New Roman" w:eastAsia="Calibri" w:cs="Times New Roman"/>
          <w:bCs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 xml:space="preserve">10 You are only allowed to leave the examination room 30 minutes to the end of the Examination. </w:t>
      </w:r>
    </w:p>
    <w:p w14:paraId="7F50A623">
      <w:pPr>
        <w:autoSpaceDE w:val="0"/>
        <w:autoSpaceDN w:val="0"/>
        <w:adjustRightInd w:val="0"/>
        <w:spacing w:after="0" w:line="36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eastAsia="Calibri" w:cs="Times New Roman"/>
          <w:bCs/>
          <w:sz w:val="24"/>
          <w:szCs w:val="24"/>
        </w:rPr>
        <w:t>11. Be guided by the marks allocation for each question. For instance, if a 5-Marks question requires you to state and explain 5 points, listing a point will give you half a mark, and explaining the point gives you another half-mark.</w:t>
      </w:r>
    </w:p>
    <w:p w14:paraId="5402762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AF2DEB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</w:rPr>
        <w:t>QUESTION ONE: COMPULSORY (30 MARKS)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</w:t>
      </w:r>
    </w:p>
    <w:p w14:paraId="5318CD8E">
      <w:pPr>
        <w:pStyle w:val="12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dentify any five key factors to consider when analyzing a real estate investment opportunity. </w:t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US"/>
        </w:rPr>
        <w:tab/>
        <w:t xml:space="preserve">   </w:t>
      </w:r>
      <w:r>
        <w:rPr>
          <w:rFonts w:ascii="Times New Roman" w:hAnsi="Times New Roman" w:cs="Times New Roman"/>
          <w:b/>
          <w:bCs w:val="0"/>
          <w:sz w:val="24"/>
          <w:szCs w:val="24"/>
          <w:lang w:val="en-GB"/>
        </w:rPr>
        <w:t>(5 marks)</w:t>
      </w:r>
    </w:p>
    <w:p w14:paraId="1624821E">
      <w:pPr>
        <w:pStyle w:val="12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Analyze the role of property condition assessments in the valuation process.</w:t>
      </w:r>
      <w:r>
        <w:rPr>
          <w:b/>
          <w:bCs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(5 marks)</w:t>
      </w:r>
    </w:p>
    <w:p w14:paraId="6988F147">
      <w:pPr>
        <w:pStyle w:val="12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Discuss the importance of the three financial statements in real estate financial analysis.</w:t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 w:val="0"/>
          <w:sz w:val="24"/>
          <w:szCs w:val="24"/>
          <w:lang w:val="en-GB"/>
        </w:rPr>
        <w:t xml:space="preserve"> (6 marks)</w:t>
      </w:r>
    </w:p>
    <w:p w14:paraId="2DB9E812">
      <w:pPr>
        <w:pStyle w:val="12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Explain the different costs associated with a mortgage. </w:t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 w:val="0"/>
          <w:sz w:val="24"/>
          <w:szCs w:val="24"/>
          <w:lang w:val="en-GB"/>
        </w:rPr>
        <w:t>(6 marks)</w:t>
      </w:r>
    </w:p>
    <w:p w14:paraId="3F4F9877">
      <w:pPr>
        <w:pStyle w:val="12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>Describe the importance of accurately forecasting a property’s income-generating capacity in real estate valuation.</w:t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US"/>
        </w:rPr>
        <w:tab/>
      </w:r>
      <w:r>
        <w:rPr>
          <w:b/>
          <w:bCs w:val="0"/>
        </w:rPr>
        <w:t xml:space="preserve"> </w:t>
      </w:r>
      <w:r>
        <w:rPr>
          <w:rFonts w:ascii="Times New Roman" w:hAnsi="Times New Roman" w:cs="Times New Roman"/>
          <w:b/>
          <w:bCs w:val="0"/>
          <w:sz w:val="24"/>
          <w:szCs w:val="24"/>
          <w:lang w:val="en-GB"/>
        </w:rPr>
        <w:t>(5 marks)</w:t>
      </w:r>
    </w:p>
    <w:p w14:paraId="63A0C5C9">
      <w:pPr>
        <w:pStyle w:val="12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Discuss the taxation of commercial properties in relation to real estate valuation, development, and land use. </w:t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 w:val="0"/>
          <w:sz w:val="24"/>
          <w:szCs w:val="24"/>
          <w:lang w:val="en-GB"/>
        </w:rPr>
        <w:t>(3 marks)</w:t>
      </w:r>
    </w:p>
    <w:p w14:paraId="6DC4F4E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TWO (20 MARKS)</w:t>
      </w:r>
    </w:p>
    <w:p w14:paraId="51A41978">
      <w:pPr>
        <w:pStyle w:val="1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any five factors that can influence the value of a property.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5 marks)</w:t>
      </w:r>
    </w:p>
    <w:p w14:paraId="6311CF8D">
      <w:pPr>
        <w:pStyle w:val="1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concept of a balance sheet and its role in real estate financial analysis.    </w:t>
      </w:r>
    </w:p>
    <w:p w14:paraId="0BCAE1CA">
      <w:pPr>
        <w:pStyle w:val="12"/>
        <w:numPr>
          <w:numId w:val="0"/>
        </w:numPr>
        <w:spacing w:line="480" w:lineRule="auto"/>
        <w:ind w:firstLine="7994" w:firstLineChars="3329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5 marks)</w:t>
      </w:r>
    </w:p>
    <w:p w14:paraId="0CCF23D0">
      <w:pPr>
        <w:pStyle w:val="1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the criteria used in real estate valuation.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5 marks)</w:t>
      </w:r>
    </w:p>
    <w:p w14:paraId="01E20F09">
      <w:pPr>
        <w:pStyle w:val="1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light the importance of having a comprehensive risk management strategy in place to address challenges in real estate businesses and properties.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5 marks)</w:t>
      </w:r>
    </w:p>
    <w:p w14:paraId="57B4B85D">
      <w:pPr>
        <w:pStyle w:val="9"/>
        <w:spacing w:before="0" w:beforeAutospacing="0" w:after="0" w:afterAutospacing="0" w:line="480" w:lineRule="auto"/>
        <w:rPr>
          <w:b/>
        </w:rPr>
      </w:pPr>
      <w:r>
        <w:rPr>
          <w:b/>
        </w:rPr>
        <w:t>QUESTION THREE (20 MARKS)</w:t>
      </w:r>
    </w:p>
    <w:p w14:paraId="445AB2E6">
      <w:pPr>
        <w:pStyle w:val="9"/>
        <w:numPr>
          <w:ilvl w:val="0"/>
          <w:numId w:val="3"/>
        </w:numPr>
        <w:spacing w:before="0" w:beforeAutospacing="0" w:after="0" w:afterAutospacing="0" w:line="480" w:lineRule="auto"/>
      </w:pPr>
      <w:r>
        <w:t>Describe the role of market research in identifying emerging trends and opportunities in the real estate market.</w:t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</w:r>
      <w:r>
        <w:rPr>
          <w:rFonts w:hint="default"/>
          <w:b/>
          <w:bCs/>
          <w:lang w:val="en-US"/>
        </w:rPr>
        <w:tab/>
      </w:r>
      <w:r>
        <w:rPr>
          <w:b/>
          <w:bCs/>
        </w:rPr>
        <w:t xml:space="preserve"> (5 marks)</w:t>
      </w:r>
    </w:p>
    <w:p w14:paraId="2B53B314">
      <w:pPr>
        <w:pStyle w:val="9"/>
        <w:numPr>
          <w:ilvl w:val="0"/>
          <w:numId w:val="3"/>
        </w:numPr>
        <w:spacing w:before="0" w:beforeAutospacing="0" w:after="0" w:afterAutospacing="0" w:line="480" w:lineRule="auto"/>
      </w:pPr>
      <w:r>
        <w:t>Discuss the key components of an income statement in a real estate investment or business</w:t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</w:r>
      <w:r>
        <w:rPr>
          <w:rFonts w:hint="default"/>
          <w:b/>
          <w:bCs/>
          <w:lang w:val="en-US"/>
        </w:rPr>
        <w:tab/>
      </w:r>
      <w:r>
        <w:rPr>
          <w:b/>
          <w:bCs/>
        </w:rPr>
        <w:t xml:space="preserve"> (5 marks)</w:t>
      </w:r>
    </w:p>
    <w:p w14:paraId="37D53555">
      <w:pPr>
        <w:pStyle w:val="9"/>
        <w:numPr>
          <w:ilvl w:val="0"/>
          <w:numId w:val="3"/>
        </w:numPr>
        <w:spacing w:before="0" w:beforeAutospacing="0" w:after="0" w:afterAutospacing="0" w:line="480" w:lineRule="auto"/>
      </w:pPr>
      <w:r>
        <w:t xml:space="preserve">Discuss the key factors that impact international project finance in real estate </w:t>
      </w:r>
    </w:p>
    <w:p w14:paraId="56D690E8">
      <w:pPr>
        <w:pStyle w:val="9"/>
        <w:numPr>
          <w:numId w:val="0"/>
        </w:numPr>
        <w:spacing w:before="0" w:beforeAutospacing="0" w:after="0" w:afterAutospacing="0" w:line="480" w:lineRule="auto"/>
        <w:ind w:left="360" w:leftChars="0" w:firstLine="7167" w:firstLineChars="0"/>
      </w:pPr>
      <w:r>
        <w:rPr>
          <w:b/>
          <w:bCs/>
        </w:rPr>
        <w:t>(5 marks)</w:t>
      </w:r>
    </w:p>
    <w:p w14:paraId="6C85A622">
      <w:pPr>
        <w:pStyle w:val="9"/>
        <w:numPr>
          <w:numId w:val="0"/>
        </w:numPr>
        <w:spacing w:before="0" w:beforeAutospacing="0" w:after="0" w:afterAutospacing="0" w:line="480" w:lineRule="auto"/>
        <w:ind w:left="360" w:leftChars="0"/>
      </w:pPr>
    </w:p>
    <w:p w14:paraId="23372E76">
      <w:pPr>
        <w:pStyle w:val="9"/>
        <w:numPr>
          <w:ilvl w:val="0"/>
          <w:numId w:val="3"/>
        </w:numPr>
        <w:spacing w:before="0" w:beforeAutospacing="0" w:after="0" w:afterAutospacing="0" w:line="480" w:lineRule="auto"/>
      </w:pPr>
      <w:r>
        <w:t xml:space="preserve">Discuss the tax implications of owning income properties in real estate investments in Kenya </w:t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</w:r>
      <w:r>
        <w:rPr>
          <w:b/>
          <w:bCs/>
        </w:rPr>
        <w:t>(5 marks)</w:t>
      </w:r>
    </w:p>
    <w:p w14:paraId="305D0BA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B1A76A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FOUR (20 MARKS)</w:t>
      </w:r>
    </w:p>
    <w:p w14:paraId="0C7FD294">
      <w:pPr>
        <w:pStyle w:val="12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importance of financial planning in real estate investing.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5 marks)</w:t>
      </w:r>
    </w:p>
    <w:p w14:paraId="57EC3F6E">
      <w:pPr>
        <w:pStyle w:val="12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the factors that influence the demand for commercial properties.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5 marks)</w:t>
      </w:r>
    </w:p>
    <w:p w14:paraId="49895BB7">
      <w:pPr>
        <w:pStyle w:val="12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yze the importance of risk assessment and risk management in international project finance.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5 marks)</w:t>
      </w:r>
    </w:p>
    <w:p w14:paraId="44013567">
      <w:pPr>
        <w:pStyle w:val="12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role of petty cash management in the development of a real estate project's cash flow management.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  <w:t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ab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5 marks)</w:t>
      </w:r>
    </w:p>
    <w:p w14:paraId="32748497">
      <w:pPr>
        <w:pStyle w:val="12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1D581A5">
      <w:pPr>
        <w:pStyle w:val="12"/>
        <w:rPr>
          <w:rFonts w:ascii="Times New Roman" w:hAnsi="Times New Roman" w:cs="Times New Roman"/>
          <w:b/>
          <w:sz w:val="24"/>
          <w:szCs w:val="24"/>
          <w:u w:val="double"/>
        </w:rPr>
      </w:pPr>
    </w:p>
    <w:sectPr>
      <w:footerReference r:id="rId5" w:type="default"/>
      <w:pgSz w:w="11907" w:h="16839"/>
      <w:pgMar w:top="360" w:right="1440" w:bottom="1440" w:left="1440" w:header="720" w:footer="720" w:gutter="0"/>
      <w:pgNumType w:fmt="decimal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3150DF0">
    <w:pPr>
      <w:pStyle w:val="7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23EBFC">
                          <w:pPr>
                            <w:pStyle w:val="7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\* MERGEFORMAT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6923EBFC">
                    <w:pPr>
                      <w:pStyle w:val="7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of </w:t>
                    </w:r>
                    <w:r>
                      <w:fldChar w:fldCharType="begin"/>
                    </w:r>
                    <w:r>
                      <w:instrText xml:space="preserve"> NUMPAGES  \* MERGEFORMAT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D463C5A"/>
    <w:multiLevelType w:val="multilevel"/>
    <w:tmpl w:val="1D463C5A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9F60FC"/>
    <w:multiLevelType w:val="multilevel"/>
    <w:tmpl w:val="229F60FC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F2B3BEB"/>
    <w:multiLevelType w:val="multilevel"/>
    <w:tmpl w:val="5F2B3BEB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8A17875"/>
    <w:multiLevelType w:val="multilevel"/>
    <w:tmpl w:val="78A17875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NLQwNTWyMDI0NTdV0lEKTi0uzszPAykwqQUAWVGOsywAAAA="/>
  </w:docVars>
  <w:rsids>
    <w:rsidRoot w:val="00FE4EC9"/>
    <w:rsid w:val="00000CFC"/>
    <w:rsid w:val="00012083"/>
    <w:rsid w:val="00013448"/>
    <w:rsid w:val="00014EE0"/>
    <w:rsid w:val="00041C5F"/>
    <w:rsid w:val="000506AE"/>
    <w:rsid w:val="00070772"/>
    <w:rsid w:val="00075913"/>
    <w:rsid w:val="000818E7"/>
    <w:rsid w:val="00085D33"/>
    <w:rsid w:val="00086743"/>
    <w:rsid w:val="00092895"/>
    <w:rsid w:val="00096228"/>
    <w:rsid w:val="0009706E"/>
    <w:rsid w:val="000A4F6A"/>
    <w:rsid w:val="000B0EEB"/>
    <w:rsid w:val="00112910"/>
    <w:rsid w:val="00114AEA"/>
    <w:rsid w:val="00122C4B"/>
    <w:rsid w:val="001379AE"/>
    <w:rsid w:val="00156C7A"/>
    <w:rsid w:val="0015753D"/>
    <w:rsid w:val="00157747"/>
    <w:rsid w:val="00157F2A"/>
    <w:rsid w:val="0016737C"/>
    <w:rsid w:val="00170DD8"/>
    <w:rsid w:val="0017511E"/>
    <w:rsid w:val="00183650"/>
    <w:rsid w:val="001A4C8C"/>
    <w:rsid w:val="001B7F41"/>
    <w:rsid w:val="001C2601"/>
    <w:rsid w:val="001C314C"/>
    <w:rsid w:val="001C7FCA"/>
    <w:rsid w:val="001D12D2"/>
    <w:rsid w:val="001E3916"/>
    <w:rsid w:val="001E7898"/>
    <w:rsid w:val="001F28F9"/>
    <w:rsid w:val="00204927"/>
    <w:rsid w:val="00206A71"/>
    <w:rsid w:val="0022486B"/>
    <w:rsid w:val="00227756"/>
    <w:rsid w:val="0023255B"/>
    <w:rsid w:val="00232950"/>
    <w:rsid w:val="00252C87"/>
    <w:rsid w:val="0027771C"/>
    <w:rsid w:val="002878BA"/>
    <w:rsid w:val="002902F5"/>
    <w:rsid w:val="00297698"/>
    <w:rsid w:val="002A2653"/>
    <w:rsid w:val="002C7135"/>
    <w:rsid w:val="002D4FBB"/>
    <w:rsid w:val="002D6713"/>
    <w:rsid w:val="002E1B2B"/>
    <w:rsid w:val="002E5525"/>
    <w:rsid w:val="00312331"/>
    <w:rsid w:val="00313BD6"/>
    <w:rsid w:val="00315996"/>
    <w:rsid w:val="0032115B"/>
    <w:rsid w:val="00324D33"/>
    <w:rsid w:val="00331EC1"/>
    <w:rsid w:val="00340781"/>
    <w:rsid w:val="0035180D"/>
    <w:rsid w:val="003617C2"/>
    <w:rsid w:val="00387A31"/>
    <w:rsid w:val="00397ED5"/>
    <w:rsid w:val="003A5705"/>
    <w:rsid w:val="003C1B02"/>
    <w:rsid w:val="003E6903"/>
    <w:rsid w:val="004605F5"/>
    <w:rsid w:val="00464BCE"/>
    <w:rsid w:val="0046720B"/>
    <w:rsid w:val="00484F3A"/>
    <w:rsid w:val="00491B35"/>
    <w:rsid w:val="004A2C68"/>
    <w:rsid w:val="004B10A4"/>
    <w:rsid w:val="004B7DEE"/>
    <w:rsid w:val="004C53C5"/>
    <w:rsid w:val="004C5752"/>
    <w:rsid w:val="004E3E7D"/>
    <w:rsid w:val="004F73C3"/>
    <w:rsid w:val="00501909"/>
    <w:rsid w:val="00502734"/>
    <w:rsid w:val="00515133"/>
    <w:rsid w:val="0053239F"/>
    <w:rsid w:val="00537957"/>
    <w:rsid w:val="00537A62"/>
    <w:rsid w:val="00543154"/>
    <w:rsid w:val="0054739D"/>
    <w:rsid w:val="00550E0F"/>
    <w:rsid w:val="005720E1"/>
    <w:rsid w:val="005879F7"/>
    <w:rsid w:val="0059203C"/>
    <w:rsid w:val="005949B9"/>
    <w:rsid w:val="005A6919"/>
    <w:rsid w:val="005B2FEB"/>
    <w:rsid w:val="005B7700"/>
    <w:rsid w:val="005C179F"/>
    <w:rsid w:val="005E6D42"/>
    <w:rsid w:val="005E7225"/>
    <w:rsid w:val="005F1423"/>
    <w:rsid w:val="005F7621"/>
    <w:rsid w:val="00604CEC"/>
    <w:rsid w:val="00605802"/>
    <w:rsid w:val="00621D6E"/>
    <w:rsid w:val="00627CE6"/>
    <w:rsid w:val="006344E2"/>
    <w:rsid w:val="0064444A"/>
    <w:rsid w:val="00646DB2"/>
    <w:rsid w:val="006858F7"/>
    <w:rsid w:val="00692FBB"/>
    <w:rsid w:val="00694DDC"/>
    <w:rsid w:val="006E28D7"/>
    <w:rsid w:val="006E4722"/>
    <w:rsid w:val="006E6C3E"/>
    <w:rsid w:val="006E78AD"/>
    <w:rsid w:val="006F058D"/>
    <w:rsid w:val="006F1A1F"/>
    <w:rsid w:val="00700200"/>
    <w:rsid w:val="00720242"/>
    <w:rsid w:val="007234E9"/>
    <w:rsid w:val="007245A2"/>
    <w:rsid w:val="00731A3B"/>
    <w:rsid w:val="007665C3"/>
    <w:rsid w:val="00771113"/>
    <w:rsid w:val="00797F2D"/>
    <w:rsid w:val="007A101B"/>
    <w:rsid w:val="007B2539"/>
    <w:rsid w:val="007B71DF"/>
    <w:rsid w:val="007C1337"/>
    <w:rsid w:val="007D0EFC"/>
    <w:rsid w:val="007D7D09"/>
    <w:rsid w:val="007E3910"/>
    <w:rsid w:val="007F0884"/>
    <w:rsid w:val="007F79C1"/>
    <w:rsid w:val="00804E85"/>
    <w:rsid w:val="00831632"/>
    <w:rsid w:val="00837084"/>
    <w:rsid w:val="00854069"/>
    <w:rsid w:val="00870763"/>
    <w:rsid w:val="00874719"/>
    <w:rsid w:val="008A0D83"/>
    <w:rsid w:val="008B0DDB"/>
    <w:rsid w:val="008E0B46"/>
    <w:rsid w:val="008F3DBF"/>
    <w:rsid w:val="00913D63"/>
    <w:rsid w:val="0092287E"/>
    <w:rsid w:val="00933834"/>
    <w:rsid w:val="00942BFE"/>
    <w:rsid w:val="009505C9"/>
    <w:rsid w:val="009508F0"/>
    <w:rsid w:val="00951241"/>
    <w:rsid w:val="00964D3B"/>
    <w:rsid w:val="00967F09"/>
    <w:rsid w:val="00985EB6"/>
    <w:rsid w:val="009910F8"/>
    <w:rsid w:val="0099252A"/>
    <w:rsid w:val="009A276A"/>
    <w:rsid w:val="009B43C0"/>
    <w:rsid w:val="009D7B4B"/>
    <w:rsid w:val="009E28C0"/>
    <w:rsid w:val="009F100F"/>
    <w:rsid w:val="009F489A"/>
    <w:rsid w:val="00A019CD"/>
    <w:rsid w:val="00A22DE1"/>
    <w:rsid w:val="00A254B4"/>
    <w:rsid w:val="00A33673"/>
    <w:rsid w:val="00A460F4"/>
    <w:rsid w:val="00A5394B"/>
    <w:rsid w:val="00A57551"/>
    <w:rsid w:val="00A64363"/>
    <w:rsid w:val="00A7177E"/>
    <w:rsid w:val="00A76778"/>
    <w:rsid w:val="00A9101F"/>
    <w:rsid w:val="00A9525A"/>
    <w:rsid w:val="00AA15C7"/>
    <w:rsid w:val="00AC2DBE"/>
    <w:rsid w:val="00AD1CCC"/>
    <w:rsid w:val="00B130E3"/>
    <w:rsid w:val="00B139E7"/>
    <w:rsid w:val="00B260F0"/>
    <w:rsid w:val="00B34C67"/>
    <w:rsid w:val="00B4743C"/>
    <w:rsid w:val="00B55649"/>
    <w:rsid w:val="00B60021"/>
    <w:rsid w:val="00BA137C"/>
    <w:rsid w:val="00BA3161"/>
    <w:rsid w:val="00BA6D58"/>
    <w:rsid w:val="00BB07E0"/>
    <w:rsid w:val="00BB3A40"/>
    <w:rsid w:val="00BB4D6A"/>
    <w:rsid w:val="00BC6E16"/>
    <w:rsid w:val="00BD607D"/>
    <w:rsid w:val="00BE217E"/>
    <w:rsid w:val="00C2362C"/>
    <w:rsid w:val="00C4463B"/>
    <w:rsid w:val="00C4791B"/>
    <w:rsid w:val="00C54DF3"/>
    <w:rsid w:val="00C64F0B"/>
    <w:rsid w:val="00C65670"/>
    <w:rsid w:val="00C67312"/>
    <w:rsid w:val="00C735C3"/>
    <w:rsid w:val="00C8760D"/>
    <w:rsid w:val="00CD1453"/>
    <w:rsid w:val="00CE00BE"/>
    <w:rsid w:val="00CE1964"/>
    <w:rsid w:val="00CE4A5F"/>
    <w:rsid w:val="00CE7AF8"/>
    <w:rsid w:val="00CF4B87"/>
    <w:rsid w:val="00D44AE3"/>
    <w:rsid w:val="00D45264"/>
    <w:rsid w:val="00D50419"/>
    <w:rsid w:val="00D5381B"/>
    <w:rsid w:val="00D7006A"/>
    <w:rsid w:val="00D90235"/>
    <w:rsid w:val="00DB7C5E"/>
    <w:rsid w:val="00DD705C"/>
    <w:rsid w:val="00DE638D"/>
    <w:rsid w:val="00DF048B"/>
    <w:rsid w:val="00DF3098"/>
    <w:rsid w:val="00DF627D"/>
    <w:rsid w:val="00E00355"/>
    <w:rsid w:val="00E00429"/>
    <w:rsid w:val="00E30634"/>
    <w:rsid w:val="00E53892"/>
    <w:rsid w:val="00E61DF1"/>
    <w:rsid w:val="00E62025"/>
    <w:rsid w:val="00E71F4A"/>
    <w:rsid w:val="00E74DCA"/>
    <w:rsid w:val="00E81A0E"/>
    <w:rsid w:val="00E87516"/>
    <w:rsid w:val="00E97AAC"/>
    <w:rsid w:val="00EB0EE0"/>
    <w:rsid w:val="00EB1F2F"/>
    <w:rsid w:val="00EB3401"/>
    <w:rsid w:val="00EB4366"/>
    <w:rsid w:val="00EC1318"/>
    <w:rsid w:val="00EC522D"/>
    <w:rsid w:val="00EF5FF1"/>
    <w:rsid w:val="00F10857"/>
    <w:rsid w:val="00F10CD1"/>
    <w:rsid w:val="00F175F3"/>
    <w:rsid w:val="00F20DF7"/>
    <w:rsid w:val="00F273D0"/>
    <w:rsid w:val="00F32E03"/>
    <w:rsid w:val="00F34A25"/>
    <w:rsid w:val="00F42B4B"/>
    <w:rsid w:val="00F451DC"/>
    <w:rsid w:val="00F660BB"/>
    <w:rsid w:val="00F71511"/>
    <w:rsid w:val="00F74E0E"/>
    <w:rsid w:val="00F841F4"/>
    <w:rsid w:val="00F85D7D"/>
    <w:rsid w:val="00F93924"/>
    <w:rsid w:val="00F94BCA"/>
    <w:rsid w:val="00F973A5"/>
    <w:rsid w:val="00FA0F57"/>
    <w:rsid w:val="00FB1699"/>
    <w:rsid w:val="00FB2208"/>
    <w:rsid w:val="00FC3797"/>
    <w:rsid w:val="00FE4EC9"/>
    <w:rsid w:val="247B17E7"/>
    <w:rsid w:val="36966E9D"/>
    <w:rsid w:val="53383B95"/>
    <w:rsid w:val="587A6C75"/>
    <w:rsid w:val="59D2663D"/>
    <w:rsid w:val="5B98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paragraph" w:styleId="3">
    <w:name w:val="heading 3"/>
    <w:basedOn w:val="1"/>
    <w:next w:val="1"/>
    <w:link w:val="13"/>
    <w:semiHidden/>
    <w:unhideWhenUsed/>
    <w:qFormat/>
    <w:uiPriority w:val="9"/>
    <w:pPr>
      <w:keepNext/>
      <w:spacing w:before="240" w:after="60" w:line="276" w:lineRule="auto"/>
      <w:outlineLvl w:val="2"/>
    </w:pPr>
    <w:rPr>
      <w:rFonts w:ascii="Cambria" w:hAnsi="Cambria" w:eastAsia="Times New Roman" w:cs="Times New Roman"/>
      <w:b/>
      <w:bCs/>
      <w:sz w:val="26"/>
      <w:szCs w:val="26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1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7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9">
    <w:name w:val="Normal (Web)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10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1">
    <w:name w:val="Title"/>
    <w:basedOn w:val="1"/>
    <w:link w:val="14"/>
    <w:qFormat/>
    <w:uiPriority w:val="0"/>
    <w:pPr>
      <w:autoSpaceDE w:val="0"/>
      <w:autoSpaceDN w:val="0"/>
      <w:adjustRightInd w:val="0"/>
      <w:spacing w:after="57" w:line="240" w:lineRule="auto"/>
      <w:jc w:val="center"/>
    </w:pPr>
    <w:rPr>
      <w:rFonts w:ascii="Bookman Old Style" w:hAnsi="Bookman Old Style" w:eastAsia="Times New Roman" w:cs="Times New Roman"/>
      <w:b/>
      <w:bCs/>
      <w:color w:val="000000"/>
      <w:spacing w:val="-15"/>
      <w:sz w:val="33"/>
      <w:szCs w:val="33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Heading 3 Char"/>
    <w:basedOn w:val="4"/>
    <w:link w:val="3"/>
    <w:semiHidden/>
    <w:uiPriority w:val="9"/>
    <w:rPr>
      <w:rFonts w:ascii="Cambria" w:hAnsi="Cambria" w:eastAsia="Times New Roman" w:cs="Times New Roman"/>
      <w:b/>
      <w:bCs/>
      <w:sz w:val="26"/>
      <w:szCs w:val="26"/>
    </w:rPr>
  </w:style>
  <w:style w:type="character" w:customStyle="1" w:styleId="14">
    <w:name w:val="Title Char"/>
    <w:basedOn w:val="4"/>
    <w:link w:val="11"/>
    <w:uiPriority w:val="0"/>
    <w:rPr>
      <w:rFonts w:ascii="Bookman Old Style" w:hAnsi="Bookman Old Style" w:eastAsia="Times New Roman" w:cs="Times New Roman"/>
      <w:b/>
      <w:bCs/>
      <w:color w:val="000000"/>
      <w:spacing w:val="-15"/>
      <w:sz w:val="33"/>
      <w:szCs w:val="33"/>
    </w:rPr>
  </w:style>
  <w:style w:type="character" w:customStyle="1" w:styleId="15">
    <w:name w:val="Heading 1 Char"/>
    <w:basedOn w:val="4"/>
    <w:link w:val="2"/>
    <w:qFormat/>
    <w:uiPriority w:val="9"/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paragraph" w:customStyle="1" w:styleId="16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Verdana" w:hAnsi="Verdana" w:cs="Verdana" w:eastAsiaTheme="minorHAnsi"/>
      <w:color w:val="000000"/>
      <w:sz w:val="24"/>
      <w:szCs w:val="24"/>
      <w:lang w:val="en-US" w:eastAsia="en-US" w:bidi="ar-SA"/>
    </w:rPr>
  </w:style>
  <w:style w:type="character" w:customStyle="1" w:styleId="17">
    <w:name w:val="Balloon Text Char"/>
    <w:basedOn w:val="4"/>
    <w:link w:val="6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566</Words>
  <Characters>2921</Characters>
  <Lines>71</Lines>
  <Paragraphs>49</Paragraphs>
  <TotalTime>163</TotalTime>
  <ScaleCrop>false</ScaleCrop>
  <LinksUpToDate>false</LinksUpToDate>
  <CharactersWithSpaces>3438</CharactersWithSpaces>
  <Application>WPS Office_12.2.0.171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7T22:09:00Z</dcterms:created>
  <dc:creator>Windows User</dc:creator>
  <cp:lastModifiedBy>Hillary Ochieng</cp:lastModifiedBy>
  <cp:lastPrinted>2024-08-02T08:11:29Z</cp:lastPrinted>
  <dcterms:modified xsi:type="dcterms:W3CDTF">2024-08-02T08:19:26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f2567acf3653cb5d35bc0f6f7d0c1840dbf3f039f8fbfdec0004613a4d9cd6</vt:lpwstr>
  </property>
  <property fmtid="{D5CDD505-2E9C-101B-9397-08002B2CF9AE}" pid="3" name="KSOProductBuildVer">
    <vt:lpwstr>1033-12.2.0.17153</vt:lpwstr>
  </property>
  <property fmtid="{D5CDD505-2E9C-101B-9397-08002B2CF9AE}" pid="4" name="ICV">
    <vt:lpwstr>2B096966039B4FDFA03E3AAB5D318314_13</vt:lpwstr>
  </property>
</Properties>
</file>